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7551" w:rsidRPr="008A7551" w:rsidRDefault="008C43FD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Trebuchet MS" w:hAnsi="Trebuchet MS"/>
        </w:rPr>
      </w:pPr>
      <w:r>
        <w:rPr>
          <w:noProof/>
          <w:snapToGrid/>
          <w:lang w:val="es-A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0;margin-top:-51.5pt;width:607.05pt;height:29.15pt;z-index:251654656;visibility:visible;mso-height-percent:200;mso-wrap-distance-top:3.6pt;mso-wrap-distance-bottom:3.6pt;mso-position-horizontal:center;mso-position-horizontal-relative:margin;mso-height-percent:200;mso-width-relative:margin;mso-height-relative:margin" filled="f" stroked="f">
            <v:textbox style="mso-next-textbox:#Text Box 2;mso-fit-shape-to-text:t">
              <w:txbxContent>
                <w:p w:rsidR="008A7551" w:rsidRPr="008A7551" w:rsidRDefault="008A7551">
                  <w:pPr>
                    <w:jc w:val="center"/>
                    <w:rPr>
                      <w:rFonts w:ascii="Calibri" w:hAnsi="Calibri"/>
                      <w:sz w:val="36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</w:rPr>
                    <w:t>CÓMO INGRESAR</w:t>
                  </w:r>
                </w:p>
              </w:txbxContent>
            </v:textbox>
            <w10:wrap anchorx="margin"/>
          </v:shape>
        </w:pict>
      </w:r>
      <w:r w:rsidR="008A7551" w:rsidRPr="008A7551">
        <w:rPr>
          <w:rFonts w:ascii="Calibri" w:hAnsi="Calibri"/>
          <w:sz w:val="22"/>
          <w:lang w:val="es-AR"/>
        </w:rPr>
        <w:t xml:space="preserve">Usa el arte para compartir tus </w:t>
      </w:r>
      <w:r w:rsidR="008A7551" w:rsidRPr="008A7551">
        <w:rPr>
          <w:rFonts w:ascii="Calibri" w:hAnsi="Calibri"/>
          <w:i/>
          <w:sz w:val="22"/>
          <w:lang w:val="es-AR"/>
        </w:rPr>
        <w:t>Reflexiones</w:t>
      </w:r>
      <w:r w:rsidR="008A7551" w:rsidRPr="008A7551">
        <w:rPr>
          <w:rFonts w:ascii="Calibri" w:hAnsi="Calibri"/>
          <w:sz w:val="22"/>
          <w:lang w:val="es-AR"/>
        </w:rPr>
        <w:t xml:space="preserve"> personales sobre el tema de este año:</w:t>
      </w:r>
      <w:r w:rsidR="008A7551" w:rsidRPr="008A7551">
        <w:rPr>
          <w:rFonts w:ascii="Calibri" w:hAnsi="Calibri"/>
          <w:sz w:val="22"/>
        </w:rPr>
        <w:t xml:space="preserve"> </w:t>
      </w:r>
      <w:r w:rsidR="00C350AD" w:rsidRPr="00C350AD">
        <w:rPr>
          <w:rFonts w:ascii="Calibri Light" w:hAnsi="Calibri Light"/>
          <w:b/>
        </w:rPr>
        <w:t>Yo Importo Porque…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Trebuchet MS" w:hAnsi="Trebuchet MS"/>
          <w:sz w:val="22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2"/>
          <w:lang w:val="es-AR"/>
        </w:rPr>
        <w:t>Usa los siguientes lineamientos y las reglas del programa oficial para ingresar.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Las presentaciones deben entregarse a </w:t>
      </w:r>
      <w:r w:rsidRPr="008A7551">
        <w:rPr>
          <w:rFonts w:ascii="Calibri" w:hAnsi="Calibri"/>
          <w:b/>
          <w:sz w:val="22"/>
          <w:highlight w:val="yellow"/>
          <w:lang w:val="es-AR"/>
        </w:rPr>
        <w:t>&lt;INSERT TEACHER NAME AND ROOM NUMBER&gt;</w:t>
      </w:r>
      <w:r w:rsidRPr="008A7551">
        <w:rPr>
          <w:rFonts w:ascii="Calibri" w:hAnsi="Calibri"/>
          <w:b/>
          <w:sz w:val="22"/>
          <w:lang w:val="es-AR"/>
        </w:rPr>
        <w:t xml:space="preserve"> antes del </w:t>
      </w:r>
      <w:r w:rsidRPr="008A7551">
        <w:rPr>
          <w:rFonts w:ascii="Calibri" w:hAnsi="Calibri"/>
          <w:b/>
          <w:sz w:val="22"/>
          <w:highlight w:val="yellow"/>
          <w:lang w:val="es-AR"/>
        </w:rPr>
        <w:t>&lt;INSERT DEADLINE&gt;</w:t>
      </w:r>
      <w:r w:rsidRPr="008A7551">
        <w:rPr>
          <w:rFonts w:ascii="Calibri" w:hAnsi="Calibri"/>
          <w:b/>
          <w:sz w:val="22"/>
          <w:lang w:val="es-AR"/>
        </w:rPr>
        <w:t>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Tus trabajos serán evaluados por artistas con experiencia en cuanto a la interpretación del tema, la creatividad y la técnica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¡Esperamos poder celebrar tu capacidad artística y logro en el campo del arte!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Apunta esta fecha para la Celebración de Reflexiones de este año </w:t>
      </w:r>
      <w:r w:rsidRPr="008A7551">
        <w:rPr>
          <w:rFonts w:ascii="Calibri" w:hAnsi="Calibri"/>
          <w:b/>
          <w:sz w:val="22"/>
          <w:highlight w:val="yellow"/>
          <w:lang w:val="es-AR"/>
        </w:rPr>
        <w:t>&lt;INSERT DATE OF ARTS SHOWCASE &amp; AWARDS CELEBRATION&gt;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2"/>
          <w:lang w:val="es-AR"/>
        </w:rPr>
        <w:t>Los estudiantes que se identifican con una discapacidad y pueden recibir servicios de IDEA y ADA: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Sección 504 pueden ingresar en la División de Artistas Especiales </w:t>
      </w:r>
      <w:r w:rsidRPr="008A7551">
        <w:rPr>
          <w:rFonts w:ascii="Calibri" w:hAnsi="Calibri"/>
          <w:b/>
          <w:sz w:val="22"/>
          <w:u w:val="single"/>
          <w:lang w:val="es-AR"/>
        </w:rPr>
        <w:t>o</w:t>
      </w:r>
      <w:r w:rsidRPr="008A7551">
        <w:rPr>
          <w:rFonts w:ascii="Calibri" w:hAnsi="Calibri"/>
          <w:sz w:val="22"/>
          <w:lang w:val="es-AR"/>
        </w:rPr>
        <w:t xml:space="preserve"> en la división de grado que mejor corresponda con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>sus capacidades funcionales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Consulta las Reglas Oficiales para más detalles.</w:t>
      </w:r>
    </w:p>
    <w:p w:rsidR="008A7551" w:rsidRPr="008A7551" w:rsidRDefault="008A7551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Calibri" w:hAnsi="Calibri"/>
          <w:sz w:val="22"/>
        </w:rPr>
      </w:pPr>
      <w:r w:rsidRPr="008A7551">
        <w:rPr>
          <w:rFonts w:ascii="Calibri" w:hAnsi="Calibri"/>
          <w:sz w:val="22"/>
        </w:rPr>
        <w:t>________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</w:p>
    <w:p w:rsidR="008A7551" w:rsidRPr="008A7551" w:rsidRDefault="008A7551">
      <w:pPr>
        <w:rPr>
          <w:rFonts w:ascii="Calibri" w:hAnsi="Calibri"/>
          <w:noProof/>
        </w:rPr>
      </w:pPr>
      <w:r w:rsidRPr="008A7551">
        <w:rPr>
          <w:rFonts w:ascii="Calibri" w:hAnsi="Calibri"/>
          <w:b/>
          <w:sz w:val="22"/>
          <w:lang w:val="es-AR"/>
        </w:rPr>
        <w:t>Coreografía de baile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aceptan trabajos solistas o en grupo de todos los estilos de baile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coreógrafo y puede ser el participante, o uno de los participante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i usas música de fondo, debes incluirla en el formulario de entrada de dat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archivo de video</w:t>
      </w:r>
      <w:r w:rsidRPr="008A7551">
        <w:rPr>
          <w:rFonts w:ascii="Calibri" w:hAnsi="Calibri"/>
          <w:sz w:val="22"/>
          <w:lang w:val="es-AR"/>
        </w:rPr>
        <w:t xml:space="preserve"> no debe exceder los 5 min. y </w:t>
      </w:r>
      <w:r w:rsidR="00C350AD" w:rsidRPr="00C350AD">
        <w:rPr>
          <w:rFonts w:ascii="Calibri" w:hAnsi="Calibri"/>
          <w:sz w:val="22"/>
          <w:lang w:val="es-AR"/>
        </w:rPr>
        <w:t>1,000 MB</w:t>
      </w:r>
      <w:r w:rsidRPr="008A7551">
        <w:rPr>
          <w:rFonts w:ascii="Calibri" w:hAnsi="Calibri"/>
          <w:sz w:val="22"/>
          <w:lang w:val="es-AR"/>
        </w:rPr>
        <w:t xml:space="preserve"> de tamaño.</w:t>
      </w:r>
      <w:r w:rsidRPr="008A7551">
        <w:rPr>
          <w:rFonts w:ascii="Calibri" w:hAnsi="Calibri"/>
          <w:noProof/>
          <w:sz w:val="22"/>
        </w:rPr>
        <w:t xml:space="preserve"> </w:t>
      </w:r>
      <w:bookmarkStart w:id="0" w:name="_Hlk36472894"/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b/>
          <w:noProof/>
          <w:sz w:val="22"/>
        </w:rPr>
        <w:t xml:space="preserve"> </w:t>
      </w:r>
      <w:bookmarkEnd w:id="0"/>
      <w:r w:rsidRPr="008A7551">
        <w:rPr>
          <w:rFonts w:ascii="Calibri" w:hAnsi="Calibri"/>
          <w:sz w:val="22"/>
          <w:lang w:val="es-AR"/>
        </w:rPr>
        <w:t>AVI, MP4.</w:t>
      </w:r>
    </w:p>
    <w:p w:rsidR="008A7551" w:rsidRPr="008A7551" w:rsidRDefault="008A7551">
      <w:pPr>
        <w:ind w:left="1440"/>
        <w:rPr>
          <w:rFonts w:ascii="Calibri" w:hAnsi="Calibri"/>
          <w:b/>
          <w:noProof/>
          <w:sz w:val="22"/>
          <w:lang w:val="es-AR"/>
        </w:rPr>
      </w:pPr>
    </w:p>
    <w:p w:rsidR="008A7551" w:rsidRPr="008A7551" w:rsidRDefault="008A7551">
      <w:pPr>
        <w:rPr>
          <w:rFonts w:ascii="Calibri" w:hAnsi="Calibri"/>
          <w:noProof/>
        </w:rPr>
      </w:pPr>
      <w:r w:rsidRPr="008A7551">
        <w:rPr>
          <w:rFonts w:ascii="Calibri" w:hAnsi="Calibri"/>
          <w:b/>
          <w:sz w:val="22"/>
          <w:lang w:val="es-AR"/>
        </w:rPr>
        <w:t>Producción cinematográfica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Los estilos de cortos cinematográficos aceptados incluyen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Animación, narración, documental, presentaciones experimentales o de multimedia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prohíbe el uso de PowerPoint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guionista, director de fotografía, editor y productor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i usas música de fondo, debes incluirla en el formulario de entrada de datos.</w:t>
      </w:r>
      <w:r w:rsidRPr="008A7551">
        <w:rPr>
          <w:rFonts w:ascii="Calibri" w:hAnsi="Calibri"/>
          <w:noProof/>
          <w:sz w:val="22"/>
        </w:rPr>
        <w:t xml:space="preserve"> </w:t>
      </w:r>
      <w:r w:rsidR="00C350AD" w:rsidRPr="008A7551">
        <w:rPr>
          <w:rFonts w:ascii="Calibri" w:hAnsi="Calibri"/>
          <w:b/>
          <w:sz w:val="22"/>
          <w:lang w:val="es-AR"/>
        </w:rPr>
        <w:t>El archivo de video</w:t>
      </w:r>
      <w:r w:rsidR="00C350AD" w:rsidRPr="008A7551">
        <w:rPr>
          <w:rFonts w:ascii="Calibri" w:hAnsi="Calibri"/>
          <w:sz w:val="22"/>
          <w:lang w:val="es-AR"/>
        </w:rPr>
        <w:t xml:space="preserve"> no debe exceder los 5 min. y </w:t>
      </w:r>
      <w:r w:rsidR="00C350AD" w:rsidRPr="00C350AD">
        <w:rPr>
          <w:rFonts w:ascii="Calibri" w:hAnsi="Calibri"/>
          <w:sz w:val="22"/>
          <w:lang w:val="es-AR"/>
        </w:rPr>
        <w:t>1,000 MB</w:t>
      </w:r>
      <w:r w:rsidR="00C350AD" w:rsidRPr="008A7551">
        <w:rPr>
          <w:rFonts w:ascii="Calibri" w:hAnsi="Calibri"/>
          <w:sz w:val="22"/>
          <w:lang w:val="es-AR"/>
        </w:rPr>
        <w:t xml:space="preserve"> de tamaño.</w:t>
      </w:r>
      <w:r w:rsidR="00C350AD" w:rsidRPr="008A7551">
        <w:rPr>
          <w:rFonts w:ascii="Calibri" w:hAnsi="Calibri"/>
          <w:noProof/>
          <w:sz w:val="22"/>
        </w:rPr>
        <w:t xml:space="preserve"> </w:t>
      </w:r>
      <w:r w:rsidR="00C350AD" w:rsidRPr="008A7551">
        <w:rPr>
          <w:rFonts w:ascii="Calibri" w:hAnsi="Calibri"/>
          <w:sz w:val="22"/>
          <w:lang w:val="es-AR"/>
        </w:rPr>
        <w:t>Formatos aceptados:</w:t>
      </w:r>
      <w:r w:rsidR="00C350AD" w:rsidRPr="008A7551">
        <w:rPr>
          <w:rFonts w:ascii="Calibri" w:hAnsi="Calibri"/>
          <w:b/>
          <w:noProof/>
          <w:sz w:val="22"/>
        </w:rPr>
        <w:t xml:space="preserve"> </w:t>
      </w:r>
      <w:r w:rsidR="00C350AD" w:rsidRPr="008A7551">
        <w:rPr>
          <w:rFonts w:ascii="Calibri" w:hAnsi="Calibri"/>
          <w:sz w:val="22"/>
          <w:lang w:val="es-AR"/>
        </w:rPr>
        <w:t>AVI, MP4.</w:t>
      </w:r>
    </w:p>
    <w:p w:rsidR="008A7551" w:rsidRPr="008A7551" w:rsidRDefault="008A7551">
      <w:pPr>
        <w:rPr>
          <w:rFonts w:ascii="Calibri" w:hAnsi="Calibri"/>
          <w:noProof/>
          <w:sz w:val="22"/>
          <w:lang w:val="es-AR"/>
        </w:rPr>
      </w:pP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t>Literatura</w:t>
      </w:r>
      <w:r w:rsidRPr="008A7551">
        <w:rPr>
          <w:rFonts w:ascii="Calibri" w:hAnsi="Calibri"/>
          <w:b/>
          <w:i/>
          <w:sz w:val="22"/>
          <w:lang w:val="es-AR"/>
        </w:rPr>
        <w:t>: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i/>
          <w:sz w:val="22"/>
          <w:lang w:val="es-AR"/>
        </w:rPr>
        <w:t>Las formas aceptadas de ficción y no ficción incluyen: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i/>
          <w:sz w:val="22"/>
          <w:lang w:val="es-AR"/>
        </w:rPr>
        <w:t>Prosa, poesía, ensayo de reflexión, guion de cine y guion de obra de teatro, narración o historia corta.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i/>
          <w:sz w:val="22"/>
          <w:lang w:val="es-AR"/>
        </w:rPr>
        <w:t>Los competidores pueden escribir en su primera lengua siempre y cuando se adjunte también la traducción interpretativa al inglés.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escrito</w:t>
      </w:r>
      <w:r w:rsidRPr="008A7551">
        <w:rPr>
          <w:rFonts w:ascii="Calibri" w:hAnsi="Calibri"/>
          <w:sz w:val="22"/>
          <w:lang w:val="es-AR"/>
        </w:rPr>
        <w:t xml:space="preserve"> no debe exceder las 2,000 palabras y puede ser escrita a mano o a máquina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Impresión de simple faz en papel de 8 ½x11”, archivo PDF.</w:t>
      </w:r>
    </w:p>
    <w:p w:rsidR="008A7551" w:rsidRPr="008A7551" w:rsidRDefault="008A7551">
      <w:pPr>
        <w:ind w:left="1440"/>
        <w:rPr>
          <w:rFonts w:ascii="Calibri" w:hAnsi="Calibri"/>
          <w:b/>
          <w:i/>
          <w:sz w:val="22"/>
        </w:rPr>
      </w:pPr>
    </w:p>
    <w:p w:rsidR="008A7551" w:rsidRPr="008A7551" w:rsidRDefault="008A7551">
      <w:pPr>
        <w:rPr>
          <w:rFonts w:ascii="Calibri" w:hAnsi="Calibri"/>
          <w:noProof/>
        </w:rPr>
      </w:pPr>
      <w:r w:rsidRPr="008A7551">
        <w:rPr>
          <w:rFonts w:ascii="Calibri" w:hAnsi="Calibri"/>
          <w:b/>
          <w:sz w:val="22"/>
          <w:lang w:val="es-AR"/>
        </w:rPr>
        <w:t>Composición musical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aceptan todos los estilos musicales y combinaciones de instrumentos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compositor y puede ser el participante, o uno de los participantes.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="00C350AD" w:rsidRPr="008A7551">
        <w:rPr>
          <w:rFonts w:ascii="Calibri" w:hAnsi="Calibri"/>
          <w:b/>
          <w:sz w:val="22"/>
          <w:lang w:val="es-AR"/>
        </w:rPr>
        <w:t>El archivo de video</w:t>
      </w:r>
      <w:r w:rsidR="00C350AD" w:rsidRPr="008A7551">
        <w:rPr>
          <w:rFonts w:ascii="Calibri" w:hAnsi="Calibri"/>
          <w:sz w:val="22"/>
          <w:lang w:val="es-AR"/>
        </w:rPr>
        <w:t xml:space="preserve"> no debe exceder los 5 min. y </w:t>
      </w:r>
      <w:r w:rsidR="00C350AD" w:rsidRPr="00C350AD">
        <w:rPr>
          <w:rFonts w:ascii="Calibri" w:hAnsi="Calibri"/>
          <w:sz w:val="22"/>
          <w:lang w:val="es-AR"/>
        </w:rPr>
        <w:t>1,000 MB</w:t>
      </w:r>
      <w:r w:rsidR="00C350AD" w:rsidRPr="008A7551">
        <w:rPr>
          <w:rFonts w:ascii="Calibri" w:hAnsi="Calibri"/>
          <w:sz w:val="22"/>
          <w:lang w:val="es-AR"/>
        </w:rPr>
        <w:t xml:space="preserve"> de tamaño.</w:t>
      </w:r>
      <w:r w:rsidR="00C350AD"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MP3, WAV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a notación musical</w:t>
      </w:r>
      <w:r w:rsidRPr="008A7551">
        <w:rPr>
          <w:rFonts w:ascii="Calibri" w:hAnsi="Calibri"/>
          <w:sz w:val="22"/>
          <w:lang w:val="es-AR"/>
        </w:rPr>
        <w:t xml:space="preserve"> (notas/tablatura) en formato PDF es solamente necesaria para divisiones de escuela intermedia y escuela secundaria.</w:t>
      </w:r>
      <w:r w:rsidRPr="008A7551">
        <w:rPr>
          <w:rFonts w:ascii="Calibri" w:hAnsi="Calibri"/>
          <w:noProof/>
          <w:sz w:val="22"/>
        </w:rPr>
        <w:t xml:space="preserve"> </w:t>
      </w:r>
    </w:p>
    <w:p w:rsidR="008A7551" w:rsidRPr="008A7551" w:rsidRDefault="008A7551">
      <w:pPr>
        <w:rPr>
          <w:rFonts w:ascii="Calibri" w:hAnsi="Calibri"/>
          <w:b/>
          <w:sz w:val="22"/>
        </w:rPr>
      </w:pP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t>Fotografía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La foto debe ser una imagen digital/impresa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No se aceptan collages y recopilación de fotos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El participante debe ser el fotógrafo y puede usar una variedad de técnicas de edición digital incluyendo entre otros, exposición múltiple, sándwich de negativos y fotograma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Se prohíbe el uso de material con derecho de autor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Las dimensiones de la imagen impresa debe ser no menor a 3x5 pulgadas y no más grande que 8x10 pulgadas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Formatos de impresión aceptados: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Montadas en panel de poster o paspartú no más grande que 11x14 pulgadas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No se aceptan impresiones enmarcadas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Las dimensiones de la imagen digital deben ser de 640x960 (píxeles) y</w:t>
      </w:r>
      <w:r w:rsidR="00CD6655" w:rsidRPr="0015110C">
        <w:rPr>
          <w:rFonts w:ascii="Calibri" w:hAnsi="Calibri"/>
          <w:sz w:val="22"/>
          <w:lang w:val="es-AR"/>
        </w:rPr>
        <w:t xml:space="preserve"> </w:t>
      </w:r>
      <w:r w:rsidRPr="0015110C">
        <w:rPr>
          <w:rFonts w:ascii="Calibri" w:hAnsi="Calibri"/>
          <w:sz w:val="22"/>
          <w:lang w:val="es-AR"/>
        </w:rPr>
        <w:t>300 dpi (resolución) como mínimo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Formatos de archivos aceptados:</w:t>
      </w:r>
      <w:r w:rsidRPr="008A7551">
        <w:rPr>
          <w:rFonts w:ascii="Calibri" w:hAnsi="Calibri"/>
          <w:b/>
          <w:sz w:val="22"/>
        </w:rPr>
        <w:t xml:space="preserve"> </w:t>
      </w:r>
      <w:r w:rsidR="00C350AD" w:rsidRPr="00C350AD">
        <w:rPr>
          <w:rFonts w:ascii="Calibri" w:hAnsi="Calibri"/>
          <w:sz w:val="22"/>
          <w:lang w:val="es-AR"/>
        </w:rPr>
        <w:t>JPEG, JPG, and PNG</w:t>
      </w:r>
      <w:r w:rsidRPr="008A7551">
        <w:rPr>
          <w:rFonts w:ascii="Calibri" w:hAnsi="Calibri"/>
          <w:sz w:val="22"/>
          <w:lang w:val="es-AR"/>
        </w:rPr>
        <w:t>.</w:t>
      </w:r>
    </w:p>
    <w:p w:rsidR="008A7551" w:rsidRPr="008A7551" w:rsidRDefault="008A7551">
      <w:pPr>
        <w:rPr>
          <w:rFonts w:ascii="Calibri" w:hAnsi="Calibri"/>
          <w:b/>
          <w:noProof/>
          <w:sz w:val="22"/>
          <w:lang w:val="es-AR"/>
        </w:rPr>
      </w:pPr>
    </w:p>
    <w:p w:rsidR="00C350AD" w:rsidRDefault="008C43FD" w:rsidP="000469A3">
      <w:pPr>
        <w:rPr>
          <w:rFonts w:ascii="Calibri" w:hAnsi="Calibri"/>
          <w:b/>
          <w:sz w:val="22"/>
        </w:rPr>
      </w:pPr>
      <w:r>
        <w:rPr>
          <w:rFonts w:ascii="Calibri" w:hAnsi="Calibri"/>
          <w:noProof/>
          <w:snapToGrid/>
          <w:sz w:val="36"/>
        </w:rPr>
        <w:lastRenderedPageBreak/>
        <w:pict>
          <v:shape id="_x0000_s1036" type="#_x0000_t202" style="position:absolute;margin-left:196.5pt;margin-top:-52.25pt;width:146.1pt;height:33pt;z-index:251658752" filled="f" stroked="f">
            <v:textbox style="mso-next-textbox:#_x0000_s1036">
              <w:txbxContent>
                <w:p w:rsidR="008C43FD" w:rsidRDefault="008C43FD">
                  <w:r w:rsidRPr="008A7551">
                    <w:rPr>
                      <w:rFonts w:ascii="Calibri" w:hAnsi="Calibri"/>
                      <w:noProof/>
                      <w:sz w:val="36"/>
                    </w:rPr>
                    <w:t>CÓMO INGRESAR</w:t>
                  </w:r>
                </w:p>
              </w:txbxContent>
            </v:textbox>
          </v:shape>
        </w:pict>
      </w:r>
      <w:r w:rsidR="008A7551" w:rsidRPr="008A7551">
        <w:rPr>
          <w:rFonts w:ascii="Calibri" w:hAnsi="Calibri"/>
          <w:b/>
          <w:sz w:val="22"/>
          <w:lang w:val="es-AR"/>
        </w:rPr>
        <w:t>Artes visuales:</w:t>
      </w:r>
      <w:r w:rsidR="008A7551" w:rsidRPr="008A7551">
        <w:rPr>
          <w:rFonts w:ascii="Calibri" w:hAnsi="Calibri"/>
          <w:b/>
          <w:noProof/>
          <w:sz w:val="22"/>
        </w:rPr>
        <w:t xml:space="preserve"> </w:t>
      </w:r>
      <w:r w:rsidR="008A7551" w:rsidRPr="008A7551">
        <w:rPr>
          <w:rFonts w:ascii="Calibri" w:hAnsi="Calibri"/>
          <w:sz w:val="22"/>
          <w:lang w:val="es-AR"/>
        </w:rPr>
        <w:t>Se acepta arte de diseño y bellas artes, incluyendo entre otros:</w:t>
      </w:r>
      <w:r w:rsidR="008A7551" w:rsidRPr="008A7551">
        <w:rPr>
          <w:rFonts w:ascii="Calibri" w:hAnsi="Calibri"/>
          <w:noProof/>
          <w:sz w:val="22"/>
        </w:rPr>
        <w:t xml:space="preserve"> </w:t>
      </w:r>
      <w:r w:rsidR="008A7551" w:rsidRPr="008A7551">
        <w:rPr>
          <w:rFonts w:ascii="Calibri" w:hAnsi="Calibri"/>
          <w:sz w:val="22"/>
          <w:lang w:val="es-AR"/>
        </w:rPr>
        <w:t>Planos arquitectónicos y modelos, cerámica, collage, imágenes generadas por computadora y gráficos, artesanías, dibujos, indumentaria y joyas, trabajo en fibra, medios mixtos, escultura y grabados.</w:t>
      </w:r>
      <w:r w:rsidR="008A7551" w:rsidRPr="008A7551">
        <w:rPr>
          <w:rFonts w:ascii="Calibri" w:hAnsi="Calibri"/>
          <w:noProof/>
          <w:sz w:val="22"/>
        </w:rPr>
        <w:t xml:space="preserve"> </w:t>
      </w:r>
      <w:r w:rsidR="008A7551" w:rsidRPr="008A7551">
        <w:rPr>
          <w:rFonts w:ascii="Calibri" w:hAnsi="Calibri"/>
          <w:b/>
          <w:sz w:val="22"/>
          <w:lang w:val="es-AR"/>
        </w:rPr>
        <w:t>Se prohíbe</w:t>
      </w:r>
      <w:r w:rsidR="008A7551" w:rsidRPr="008A7551">
        <w:rPr>
          <w:rFonts w:ascii="Calibri" w:hAnsi="Calibri"/>
          <w:sz w:val="22"/>
          <w:lang w:val="es-AR"/>
        </w:rPr>
        <w:t xml:space="preserve"> el uso de </w:t>
      </w:r>
      <w:r w:rsidR="008A7551" w:rsidRPr="008A7551">
        <w:rPr>
          <w:rFonts w:ascii="Calibri" w:hAnsi="Calibri"/>
          <w:b/>
          <w:sz w:val="22"/>
          <w:lang w:val="es-AR"/>
        </w:rPr>
        <w:t>material con derecho de autor.</w:t>
      </w:r>
      <w:r w:rsidR="008A7551" w:rsidRPr="008A7551">
        <w:rPr>
          <w:rFonts w:ascii="Calibri" w:hAnsi="Calibri"/>
          <w:b/>
          <w:sz w:val="22"/>
        </w:rPr>
        <w:t xml:space="preserve"> </w:t>
      </w:r>
      <w:r w:rsidR="00C350AD" w:rsidRPr="008A7551">
        <w:rPr>
          <w:rFonts w:ascii="Calibri" w:hAnsi="Calibri"/>
          <w:sz w:val="22"/>
          <w:lang w:val="es-AR"/>
        </w:rPr>
        <w:t>Formatos aceptados</w:t>
      </w:r>
      <w:r w:rsidR="00C350AD" w:rsidRPr="0015110C">
        <w:rPr>
          <w:rFonts w:ascii="Calibri" w:hAnsi="Calibri"/>
          <w:sz w:val="22"/>
          <w:lang w:val="es-AR"/>
        </w:rPr>
        <w:t>:</w:t>
      </w:r>
      <w:r w:rsidR="00C350AD" w:rsidRPr="008A7551">
        <w:rPr>
          <w:rFonts w:ascii="Calibri" w:hAnsi="Calibri"/>
          <w:b/>
          <w:sz w:val="22"/>
        </w:rPr>
        <w:t xml:space="preserve"> </w:t>
      </w:r>
      <w:r w:rsidR="00C350AD" w:rsidRPr="00C350AD">
        <w:rPr>
          <w:rFonts w:ascii="Calibri" w:hAnsi="Calibri"/>
          <w:sz w:val="22"/>
          <w:lang w:val="es-AR"/>
        </w:rPr>
        <w:t>JPEG, JPG, and PNG</w:t>
      </w:r>
      <w:r w:rsidR="00C350AD" w:rsidRPr="008A7551">
        <w:rPr>
          <w:rFonts w:ascii="Calibri" w:hAnsi="Calibri"/>
          <w:sz w:val="22"/>
          <w:lang w:val="es-AR"/>
        </w:rPr>
        <w:t>.</w:t>
      </w:r>
    </w:p>
    <w:p w:rsidR="008A7551" w:rsidRPr="00C350AD" w:rsidRDefault="008A7551" w:rsidP="00662177">
      <w:pPr>
        <w:numPr>
          <w:ilvl w:val="0"/>
          <w:numId w:val="5"/>
        </w:numPr>
        <w:rPr>
          <w:rFonts w:ascii="Calibri" w:hAnsi="Calibri"/>
          <w:b/>
        </w:rPr>
      </w:pPr>
      <w:r w:rsidRPr="00C350AD">
        <w:rPr>
          <w:rFonts w:ascii="Calibri" w:hAnsi="Calibri"/>
          <w:b/>
          <w:sz w:val="22"/>
          <w:lang w:val="es-AR"/>
        </w:rPr>
        <w:t>Los trabajos en 2D</w:t>
      </w:r>
      <w:r w:rsidRPr="00C350AD">
        <w:rPr>
          <w:rFonts w:ascii="Calibri" w:hAnsi="Calibri"/>
          <w:sz w:val="22"/>
          <w:lang w:val="es-AR"/>
        </w:rPr>
        <w:t xml:space="preserve"> deben estar montados en material resistente y no más grandes que 24x30 pulgadas con paspartú.</w:t>
      </w:r>
      <w:r w:rsidRPr="00C350AD">
        <w:rPr>
          <w:rFonts w:ascii="Calibri" w:hAnsi="Calibri"/>
          <w:noProof/>
          <w:sz w:val="22"/>
        </w:rPr>
        <w:t xml:space="preserve"> </w:t>
      </w:r>
      <w:r w:rsidRPr="00C350AD">
        <w:rPr>
          <w:rFonts w:ascii="Calibri" w:hAnsi="Calibri"/>
          <w:sz w:val="22"/>
          <w:lang w:val="es-AR"/>
        </w:rPr>
        <w:t>No se aceptan entradas</w:t>
      </w:r>
      <w:r w:rsidR="00CD6655" w:rsidRPr="00C350AD">
        <w:rPr>
          <w:rFonts w:ascii="Calibri" w:hAnsi="Calibri"/>
          <w:sz w:val="22"/>
          <w:lang w:val="es-AR"/>
        </w:rPr>
        <w:t xml:space="preserve"> </w:t>
      </w:r>
      <w:r w:rsidRPr="00C350AD">
        <w:rPr>
          <w:rFonts w:ascii="Calibri" w:hAnsi="Calibri"/>
          <w:sz w:val="22"/>
          <w:lang w:val="es-AR"/>
        </w:rPr>
        <w:t>enmarcadas.</w:t>
      </w:r>
      <w:r w:rsidRPr="00C350AD">
        <w:rPr>
          <w:rFonts w:ascii="Calibri" w:hAnsi="Calibri"/>
          <w:noProof/>
          <w:sz w:val="22"/>
        </w:rPr>
        <w:t xml:space="preserve"> </w:t>
      </w:r>
      <w:r w:rsidRPr="00C350AD">
        <w:rPr>
          <w:rFonts w:ascii="Calibri" w:hAnsi="Calibri"/>
          <w:sz w:val="22"/>
          <w:lang w:val="es-AR"/>
        </w:rPr>
        <w:t>Incluye una imagen digital del trabajo artístico con tu entrega.</w:t>
      </w:r>
    </w:p>
    <w:p w:rsidR="008A7551" w:rsidRPr="008A7551" w:rsidRDefault="008A7551" w:rsidP="00C350AD">
      <w:pPr>
        <w:numPr>
          <w:ilvl w:val="0"/>
          <w:numId w:val="5"/>
        </w:num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t>Las presentaciones de material artístico en 3D</w:t>
      </w:r>
      <w:r w:rsidRPr="008A7551">
        <w:rPr>
          <w:rFonts w:ascii="Calibri" w:hAnsi="Calibri"/>
          <w:sz w:val="22"/>
          <w:lang w:val="es-AR"/>
        </w:rPr>
        <w:t xml:space="preserve"> deben contener 3 imágenes digitales en diferentes ángul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La(s) imagen(es) se usan para identificar el material artístico; y con fines de exhibición y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>concurso.</w:t>
      </w:r>
    </w:p>
    <w:p w:rsidR="008A7551" w:rsidRPr="008A7551" w:rsidRDefault="005E3D13">
      <w:pPr>
        <w:rPr>
          <w:sz w:val="20"/>
        </w:rPr>
      </w:pPr>
      <w:r>
        <w:rPr>
          <w:rFonts w:ascii="Calibri" w:hAnsi="Calibri"/>
          <w:noProof/>
          <w:snapToGrid/>
          <w:sz w:val="20"/>
          <w:lang w:val="en-US" w:eastAsia="en-US"/>
        </w:rPr>
        <w:drawing>
          <wp:anchor distT="0" distB="0" distL="114300" distR="114300" simplePos="0" relativeHeight="251660800" behindDoc="1" locked="0" layoutInCell="1" allowOverlap="1">
            <wp:simplePos x="0" y="0"/>
            <wp:positionH relativeFrom="page">
              <wp:posOffset>0</wp:posOffset>
            </wp:positionH>
            <wp:positionV relativeFrom="paragraph">
              <wp:posOffset>201295</wp:posOffset>
            </wp:positionV>
            <wp:extent cx="7771130" cy="466725"/>
            <wp:effectExtent l="19050" t="0" r="1270" b="0"/>
            <wp:wrapNone/>
            <wp:docPr id="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t="13040" b="80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113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C43FD">
        <w:rPr>
          <w:noProof/>
          <w:snapToGrid/>
          <w:lang w:val="es-AR"/>
        </w:rPr>
        <w:pict>
          <v:shape id="_x0000_s1030" type="#_x0000_t202" style="position:absolute;margin-left:-41.25pt;margin-top:18.1pt;width:610.65pt;height:29.15pt;z-index:251655680;visibility:visible;mso-height-percent:200;mso-wrap-distance-top:3.6pt;mso-wrap-distance-bottom:3.6pt;mso-position-horizontal-relative:margin;mso-position-vertical-relative:text;mso-height-percent:200;mso-width-relative:margin;mso-height-relative:margin" filled="f" stroked="f">
            <v:textbox style="mso-next-textbox:#_x0000_s1030;mso-fit-shape-to-text:t">
              <w:txbxContent>
                <w:p w:rsidR="008A7551" w:rsidRPr="008A7551" w:rsidRDefault="008A7551">
                  <w:pPr>
                    <w:jc w:val="center"/>
                    <w:rPr>
                      <w:rFonts w:ascii="Calibri" w:hAnsi="Calibri"/>
                      <w:sz w:val="36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</w:rPr>
                    <w:t>REGLAS OFICIALES</w:t>
                  </w:r>
                </w:p>
              </w:txbxContent>
            </v:textbox>
            <w10:wrap anchorx="margin"/>
          </v:shape>
        </w:pict>
      </w: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t>Al presentar un trabajo artístico en el “</w:t>
      </w:r>
      <w:r w:rsidRPr="008A7551">
        <w:rPr>
          <w:rFonts w:ascii="Calibri" w:hAnsi="Calibri"/>
          <w:b/>
          <w:sz w:val="20"/>
          <w:lang w:val="es-AR"/>
        </w:rPr>
        <w:t>Programa Reflexiones de</w:t>
      </w:r>
      <w:r w:rsidRPr="008A7551">
        <w:rPr>
          <w:rFonts w:ascii="Calibri" w:hAnsi="Calibri"/>
          <w:sz w:val="20"/>
          <w:lang w:val="es-AR"/>
        </w:rPr>
        <w:t xml:space="preserve"> </w:t>
      </w:r>
      <w:r w:rsidRPr="008A7551">
        <w:rPr>
          <w:rFonts w:ascii="Calibri" w:hAnsi="Calibri"/>
          <w:b/>
          <w:sz w:val="20"/>
          <w:lang w:val="es-AR"/>
        </w:rPr>
        <w:t>National PTA</w:t>
      </w:r>
      <w:r w:rsidRPr="008A7551">
        <w:rPr>
          <w:rFonts w:ascii="Calibri" w:hAnsi="Calibri"/>
          <w:sz w:val="20"/>
          <w:lang w:val="es-AR"/>
        </w:rPr>
        <w:t>” los participantes aceptan y acuerdan cumplir con las reglas oficiales de participación además de los requisitos de ingreso para su división y categoría artística específic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ueden aplicar requisitos adicionales del programa estat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Toda violación de estas reglas puede, a criterio de PTA, resultar en la descalific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Todas las decisiones de los revisores sobre este programa son finales y vinculantes en todos los sentido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(“PTA” tal como se hace referencia en estas reglas incluye a las PTAs que revisan las presentaciones).</w:t>
      </w:r>
    </w:p>
    <w:p w:rsidR="008A7551" w:rsidRPr="008A7551" w:rsidRDefault="008A7551">
      <w:pPr>
        <w:rPr>
          <w:rFonts w:ascii="Calibri" w:hAnsi="Calibri"/>
          <w:sz w:val="20"/>
        </w:rPr>
      </w:pP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ELEGIBILIDAD.</w:t>
      </w:r>
      <w:r w:rsidR="00CD6655">
        <w:rPr>
          <w:rFonts w:ascii="Calibri" w:hAnsi="Calibri"/>
          <w:b/>
          <w:sz w:val="20"/>
          <w:lang w:val="es-AR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deben participar a través de una PTA/PTSA loc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legibilidad de cada estudiante la determina PTA/PTSA local y estat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Un estudiante puede desarrollar una participación dentro o fuera de la escuela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CATEGORÍAS ARTÍSTICA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Hay seis categorías artísticas, coreografía de baile, producción cinematográfica, composición musical, fotografía y artes visual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pueden ingresar al Programa Reflexiones de National PTA en una o más categorías artístic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onsulte las reglas de las categorías artísticas para conocer los requisitos adicionales de participación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DIVISIONES DE GRADO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pueden participar en la división que corresponda para su grado (Primar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reescolar – 2.º grado - Intermed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3.º - 5.º grado; Escuela intermed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6.º - 8.º grado; Escuela secundar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9.º - 12.º grado; Artistas especiales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e aceptan todos los grados)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ind w:left="36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sz w:val="20"/>
          <w:lang w:val="es-AR"/>
        </w:rPr>
        <w:t xml:space="preserve">La </w:t>
      </w:r>
      <w:r w:rsidRPr="008A7551">
        <w:rPr>
          <w:rFonts w:ascii="Calibri" w:hAnsi="Calibri"/>
          <w:b/>
          <w:sz w:val="20"/>
          <w:lang w:val="es-AR"/>
        </w:rPr>
        <w:t>División de Artistas Especiales</w:t>
      </w:r>
      <w:r w:rsidRPr="008A7551">
        <w:rPr>
          <w:rFonts w:ascii="Calibri" w:hAnsi="Calibri"/>
          <w:sz w:val="20"/>
          <w:lang w:val="es-AR"/>
        </w:rPr>
        <w:t xml:space="preserve"> recibe a los estudiantes de todos los grados y habilidades y ofrece adaptaciones no artísticas (por ej. tecnología adaptada, transcripción; sostener una cámara) para estudiantes que participan en Reflexiones de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asistentes deben abstenerse de participar en los procesos artísticos (por ej. desarrollo de un enunciado artístico, coreografía, letra de música, descripción gráfica). Los premios y reconocimientos para los estudiantes se anuncian como parte de la División de Artistas Especiales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CÓMO PARTICIPAR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participantes deben presentar sus trabajos artísticos y el formulario de participación del estudiante en su programa local de PTA/PTSA de acuerdo a los procedimientos estatales de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participantes deben cumplir con los requisitos e instrucciones específicos para cada división y categoría artístic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omuníquese con los programas de PTA local para acceder información adicional y sobre fechas límite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REQUISITOS DE PARTICIPACIÓN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(Todos los participantes deben además cumplir con la categoría artística y, si corresponde, con las reglas de la División Artística Especial)</w:t>
      </w:r>
    </w:p>
    <w:p w:rsidR="008A7551" w:rsidRPr="008A7551" w:rsidRDefault="008A7551">
      <w:pPr>
        <w:numPr>
          <w:ilvl w:val="0"/>
          <w:numId w:val="2"/>
        </w:numPr>
        <w:tabs>
          <w:tab w:val="clear" w:pos="360"/>
          <w:tab w:val="num" w:pos="720"/>
        </w:tabs>
        <w:overflowPunct w:val="0"/>
        <w:autoSpaceDE w:val="0"/>
        <w:autoSpaceDN w:val="0"/>
        <w:adjustRightInd w:val="0"/>
        <w:ind w:left="720" w:right="-360"/>
        <w:textAlignment w:val="baseline"/>
        <w:rPr>
          <w:rFonts w:ascii="Calibri" w:hAnsi="Calibri"/>
          <w:sz w:val="20"/>
        </w:rPr>
      </w:pPr>
      <w:r w:rsidRPr="008A7551">
        <w:rPr>
          <w:rFonts w:ascii="Calibri" w:hAnsi="Calibri"/>
          <w:sz w:val="20"/>
          <w:lang w:val="es-AR"/>
        </w:rPr>
        <w:t>Solo se pueden presentar producciones artísticas nuevas que correspondan al tema del corriente año.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 w:rsidRPr="008A7551">
        <w:rPr>
          <w:rFonts w:ascii="Calibri" w:hAnsi="Calibri"/>
          <w:sz w:val="20"/>
          <w:lang w:val="es-AR"/>
        </w:rPr>
        <w:t>Cada presentación debe ser el trabajo original de solo un estudiante.</w:t>
      </w:r>
      <w:r w:rsidR="00CD6655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Un adulto no puede alterar la integridad creativa del trabajo del estudiant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Debido a que el programa está diseñado para alentar y reconocer la creatividad individual de cada estudiante, la ayuda de un adulto o colaboración con otros estudiantes no está permitida excepto en la División Artística Especial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C43FD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>
        <w:rPr>
          <w:noProof/>
        </w:rPr>
        <w:lastRenderedPageBreak/>
        <w:pict>
          <v:shape id="_x0000_s1038" type="#_x0000_t202" style="position:absolute;left:0;text-align:left;margin-left:174.15pt;margin-top:-49.7pt;width:180.6pt;height:28.95pt;z-index:251659776;visibility:visible;mso-wrap-distance-top:3.6pt;mso-wrap-distance-bottom:3.6pt;mso-width-relative:margin;mso-height-relative:margin" filled="f" stroked="f">
            <v:textbox>
              <w:txbxContent>
                <w:p w:rsidR="008C43FD" w:rsidRPr="008A7551" w:rsidRDefault="008C43FD" w:rsidP="008C43FD">
                  <w:pPr>
                    <w:jc w:val="center"/>
                    <w:rPr>
                      <w:rFonts w:ascii="Calibri" w:hAnsi="Calibri"/>
                      <w:sz w:val="36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</w:rPr>
                    <w:t>REGLAS OFICIALES</w:t>
                  </w:r>
                </w:p>
                <w:p w:rsidR="008C43FD" w:rsidRDefault="008C43FD"/>
              </w:txbxContent>
            </v:textbox>
            <w10:wrap type="square"/>
          </v:shape>
        </w:pict>
      </w:r>
      <w:r w:rsidR="008A7551" w:rsidRPr="008A7551">
        <w:rPr>
          <w:rFonts w:ascii="Calibri" w:hAnsi="Calibri"/>
          <w:sz w:val="20"/>
          <w:lang w:val="es-AR"/>
        </w:rPr>
        <w:t>Otras personas pueden aparecen o representar un trabajo del estudiante, pero el trabajo en sí mismo debe ser el producto creativo de solo un estudiante.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olo un estudiante puede ser reconocido como el ganador de cada particip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i/>
          <w:sz w:val="20"/>
          <w:lang w:val="es-AR"/>
        </w:rPr>
        <w:t xml:space="preserve">Consulte las reglas específicas de categoría artística y las reglas de división de artísticas especiales para acceder a más detalles. 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t>Cada presentación debe contener un título y todas las presentaciones deben incluir un enunciado del artis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l enunciado del artista comunica lo que inspiró el trabajo, cómo este se relaciona con el tema y el contenido del trabajo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l enunciado debe incluir como mínimo 10 palabras y no debe exceder las 100 palabras.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t>Se prohíbe el uso de material de derecho de autor, excepto para música de fondo en una coreografía de baile y producciones cinematográfic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i se usa en presentaciones de producciones cinematográficas y coreografía de baile, se debe citar en el formulario de ingreso la música de fondo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resentaciones que incluyan plagio serán descalific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e prohíbe el uso de plantillas de PowerPoint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NOTIFICACIÓN Y SELECCIÓN DE FINALISTA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articipaciones serán revisadas a nivel nacional, estatal, regional y loc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ada PTA determina sus propios revisores para el program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articipaciones serán revisadas principalmente en cuanto a cuán bien el estudiante usa su visión artística para retratar el tema, la originalidad y la creatividad.</w:t>
      </w:r>
      <w:r w:rsidRPr="008A7551">
        <w:rPr>
          <w:rFonts w:ascii="Calibri" w:hAnsi="Calibri"/>
          <w:sz w:val="20"/>
        </w:rPr>
        <w:t xml:space="preserve"> </w:t>
      </w:r>
      <w:r w:rsidR="00F934DB" w:rsidRPr="00F934DB">
        <w:rPr>
          <w:rFonts w:ascii="Calibri" w:hAnsi="Calibri"/>
          <w:sz w:val="20"/>
          <w:lang w:val="es-AR"/>
        </w:rPr>
        <w:t xml:space="preserve">El programa National PTA Reflections® no tiene restricciones en cuanto a tema o contenidos de las obras presentadas a nivel local, regional o estatal. National PTA se reserva el derecho de seleccionar a su entera discreción las obras presentadas para que sean reconocidas a nivel nacional.  </w:t>
      </w:r>
      <w:r w:rsidRPr="008A7551">
        <w:rPr>
          <w:rFonts w:ascii="Calibri" w:hAnsi="Calibri"/>
          <w:sz w:val="20"/>
          <w:lang w:val="es-AR"/>
        </w:rPr>
        <w:t>En ninguna circunstancia los padres o estudiantes pueden comunicarse para analizar el estado/puntaje de la present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ada PTA según su propio criterio seleccionará finalistas para la exhibición y proveerá premios/galardon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galardones se anuncian de acuerdo a los procedimientos estatales y local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ventos y galardones nacionales se</w:t>
      </w:r>
      <w:r w:rsidR="00627F5C">
        <w:rPr>
          <w:rFonts w:ascii="Calibri" w:hAnsi="Calibri"/>
          <w:sz w:val="20"/>
          <w:lang w:val="es-AR"/>
        </w:rPr>
        <w:t xml:space="preserve"> anuncian el 1.º de mayo de </w:t>
      </w:r>
      <w:r w:rsidR="008C43FD">
        <w:rPr>
          <w:rFonts w:ascii="Calibri" w:hAnsi="Calibri"/>
          <w:sz w:val="20"/>
          <w:lang w:val="es-AR"/>
        </w:rPr>
        <w:t>202</w:t>
      </w:r>
      <w:r w:rsidR="00752B99">
        <w:rPr>
          <w:rFonts w:ascii="Calibri" w:hAnsi="Calibri"/>
          <w:sz w:val="20"/>
          <w:lang w:val="es-AR"/>
        </w:rPr>
        <w:t>1</w:t>
      </w:r>
      <w:r w:rsidRPr="008A7551">
        <w:rPr>
          <w:rFonts w:ascii="Calibri" w:hAnsi="Calibri"/>
          <w:sz w:val="20"/>
          <w:lang w:val="es-AR"/>
        </w:rPr>
        <w:t xml:space="preserve"> en PTA.org/Reflections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PROPIEDAD Y LICENCIA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propiedad de toda presentación debe permanecer como propiedad del participante, pero el ingreso a este programa constituye la autorización y consentimiento irrevocable del participante de que PTA puede exhibir, copiar, reproducir, mejorar, imprimir, sublicenciar, publicar, distribuir y crear trabajos derivados según PTA lo consider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TA no es responsable de presentaciones perdidas o dañ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ntrega de una presentación para participar del programa Reflexiones de PTA constituye la aceptación de todas las reglas y condiciones.</w:t>
      </w:r>
    </w:p>
    <w:p w:rsidR="008A7551" w:rsidRPr="000469A3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sz w:val="20"/>
          <w:lang w:val="es-AR"/>
        </w:rPr>
        <w:t>ENTIDADES PARTICIPANTES</w:t>
      </w:r>
      <w:r w:rsidRPr="008A7551">
        <w:rPr>
          <w:rFonts w:ascii="Calibri" w:hAnsi="Calibri"/>
          <w:sz w:val="20"/>
          <w:lang w:val="es-AR"/>
        </w:rPr>
        <w:t>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ste programa es administrado por National Parent Teacher Association (PTA) y entidades afiliadas a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grupos de padres no afiliados a National PTA no pueden patrocinar este programa.</w:t>
      </w:r>
    </w:p>
    <w:p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A7551" w:rsidRPr="008A7551" w:rsidRDefault="00C350A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>
        <w:rPr>
          <w:noProof/>
          <w:snapToGrid/>
          <w:lang w:val="es-AR"/>
        </w:rPr>
        <w:lastRenderedPageBreak/>
        <w:pict>
          <v:shape id="Text Box 7" o:spid="_x0000_s1032" type="#_x0000_t202" style="position:absolute;margin-left:6.75pt;margin-top:-5pt;width:538.75pt;height:92.2pt;z-index:251657728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" fillcolor="#f2f2f2" strokecolor="#f2f2f2" strokeweight=".25pt">
            <v:stroke dashstyle="1 1"/>
            <v:textbox>
              <w:txbxContent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b/>
                      <w:i/>
                      <w:sz w:val="18"/>
                    </w:rPr>
                  </w:pPr>
                  <w:r w:rsidRPr="008A7551">
                    <w:rPr>
                      <w:rFonts w:ascii="Calibri" w:hAnsi="Calibri"/>
                      <w:b/>
                      <w:i/>
                      <w:noProof/>
                      <w:sz w:val="18"/>
                    </w:rPr>
                    <w:t>A ser completado por TA antes de su distribución</w:t>
                  </w:r>
                  <w:r w:rsidRPr="008A7551">
                    <w:rPr>
                      <w:rFonts w:ascii="Calibri" w:hAnsi="Calibri"/>
                      <w:b/>
                      <w:i/>
                      <w:sz w:val="18"/>
                    </w:rPr>
                    <w:t xml:space="preserve"> </w:t>
                  </w:r>
                </w:p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sz w:val="16"/>
                    </w:rPr>
                  </w:pPr>
                  <w:r w:rsidRPr="008A7551">
                    <w:rPr>
                      <w:rFonts w:ascii="Calibri" w:hAnsi="Calibri"/>
                      <w:noProof/>
                      <w:sz w:val="16"/>
                    </w:rPr>
                    <w:t>PTA LOCAL ___________________________________________ ID DE PTA LOCAL __ ___ ___ ___ ___ ___ ___ _DIRECTOR DEL PROGRAMA LOCAL _______________________________ CORREO ELECTRÓNICO_____________________________ TELÉFONO_____________________</w:t>
                  </w:r>
                </w:p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i/>
                      <w:sz w:val="16"/>
                    </w:rPr>
                  </w:pPr>
                  <w:r w:rsidRPr="008A7551">
                    <w:rPr>
                      <w:rFonts w:ascii="Calibri" w:hAnsi="Calibri"/>
                      <w:i/>
                      <w:noProof/>
                      <w:sz w:val="16"/>
                    </w:rPr>
                    <w:t>CONSEJO DE PTA__________________ DISTRITO DE PTA________________ REGIÓN DE PTA_________________________</w:t>
                  </w:r>
                  <w:r w:rsidRPr="008A7551">
                    <w:rPr>
                      <w:rFonts w:ascii="Calibri" w:hAnsi="Calibri"/>
                      <w:i/>
                      <w:sz w:val="16"/>
                    </w:rPr>
                    <w:t xml:space="preserve"> </w:t>
                  </w:r>
                </w:p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i/>
                      <w:sz w:val="16"/>
                    </w:rPr>
                  </w:pPr>
                  <w:r w:rsidRPr="008A7551">
                    <w:rPr>
                      <w:rFonts w:ascii="Calibri" w:hAnsi="Calibri"/>
                      <w:i/>
                      <w:noProof/>
                      <w:sz w:val="16"/>
                    </w:rPr>
                    <w:t>FECHA DE ABONO DE CUOTAS DE LOS MIEMBROS_______ FECHA DE PAGO DEL SEGURO__________ APROBACIÓN DE LOS ESTATUTOS____________</w:t>
                  </w:r>
                </w:p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i/>
                      <w:sz w:val="18"/>
                    </w:rPr>
                  </w:pPr>
                </w:p>
              </w:txbxContent>
            </v:textbox>
            <w10:wrap type="square" anchorx="margin"/>
          </v:shape>
        </w:pict>
      </w:r>
      <w:r>
        <w:rPr>
          <w:noProof/>
          <w:snapToGrid/>
          <w:lang w:val="es-AR"/>
        </w:rPr>
        <w:pict>
          <v:shape id="_x0000_s1031" type="#_x0000_t202" style="position:absolute;margin-left:.75pt;margin-top:-47.75pt;width:610.65pt;height:27.75pt;z-index:251656704;visibility:visible;mso-wrap-distance-top:3.6pt;mso-wrap-distance-bottom:3.6pt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" stroked="f">
            <v:textbox>
              <w:txbxContent>
                <w:p w:rsidR="008A7551" w:rsidRPr="008A7551" w:rsidRDefault="008A7551">
                  <w:pPr>
                    <w:jc w:val="center"/>
                    <w:rPr>
                      <w:rFonts w:ascii="Calibri" w:hAnsi="Calibri"/>
                      <w:sz w:val="36"/>
                      <w:lang w:val="es-AR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  <w:lang w:val="es-AR"/>
                    </w:rPr>
                    <w:t>FORMULARIO DE ENTRADA DE DATOS</w:t>
                  </w:r>
                </w:p>
              </w:txbxContent>
            </v:textbox>
            <w10:wrap anchorx="page"/>
          </v:shape>
        </w:pict>
      </w:r>
      <w:r w:rsidR="008C43FD">
        <w:rPr>
          <w:rFonts w:ascii="Calibri" w:hAnsi="Calibri"/>
          <w:b/>
          <w:lang w:val="es-AR"/>
        </w:rPr>
        <w:br/>
      </w:r>
      <w:r w:rsidR="008A7551" w:rsidRPr="008A7551">
        <w:rPr>
          <w:rFonts w:ascii="Calibri" w:hAnsi="Calibri"/>
          <w:b/>
          <w:lang w:val="es-AR"/>
        </w:rPr>
        <w:t>NOMBRE DEL ESTUDIANTE_______________________ GRADO ______ EDAD ______ CLASE__________</w:t>
      </w:r>
      <w:r w:rsidR="008A7551" w:rsidRPr="008A7551">
        <w:rPr>
          <w:rFonts w:ascii="Calibri" w:hAnsi="Calibri"/>
          <w:b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NOMBRE DEL PADRE/TUTOR___________ CORREO ELECTRÓNICO ______________ TELÉFONO__________</w:t>
      </w:r>
      <w:r w:rsidRPr="008A7551">
        <w:rPr>
          <w:rFonts w:ascii="Calibri" w:hAnsi="Calibri"/>
          <w:b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DIRECCIÓN POSTAL________________________ CIUDAD___________ ESTADO_______ CÓD. POSTAL___</w:t>
      </w:r>
      <w:r w:rsidRPr="008A7551">
        <w:rPr>
          <w:rFonts w:ascii="Calibri" w:hAnsi="Calibri"/>
          <w:sz w:val="20"/>
          <w:lang w:val="es-AR"/>
        </w:rPr>
        <w:t>La propiedad de toda presentación debe permanecer como propiedad del participante, pero el ingreso a este programa constituye la autorización y consentimiento irrevocable del participante de que PTA puede exhibir, copiar, reproducir, mejorar, imprimir, sublicenciar, publicar, distribuir y crear trabajos derivados según PTA lo consider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TA no es responsable de presentaciones perdidas o dañ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ntrega de una presentación para participar del programa Reflexiones de PTA constituye la aceptación de todas las reglas y condicion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Acuerdo con la declaración anterior y con las Reglas oficiales de Reflexiones de National PTA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lang w:val="es-AR"/>
        </w:rPr>
        <w:t>FIRMA DEL ESTUDIANTE____________________ FIRMA DEL PADRE/TUTOR 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noProof/>
        </w:rPr>
        <w:t>DIVISIÓN DE GRADO (Marcar solo una)</w:t>
      </w:r>
      <w:r w:rsidRPr="008A7551">
        <w:rPr>
          <w:rFonts w:ascii="Calibri" w:hAnsi="Calibri"/>
          <w:b/>
        </w:rPr>
        <w:tab/>
      </w:r>
      <w:r w:rsidRPr="008A7551">
        <w:rPr>
          <w:rFonts w:ascii="Calibri" w:hAnsi="Calibri"/>
          <w:b/>
        </w:rPr>
        <w:tab/>
      </w:r>
      <w:r w:rsidRPr="008A7551">
        <w:rPr>
          <w:rFonts w:ascii="Calibri" w:hAnsi="Calibri"/>
          <w:b/>
          <w:noProof/>
        </w:rPr>
        <w:t>CATEGORÍA ARTÍSTICA (Marcar solo una)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PRIMARIA (Pre-K-Grado 2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COREOGRAFÍA DE BAILE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INTERMEDIA (Grados (3-5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PRODUCCIÓN CINEMATOGRÁFICA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ESCUELA INTERMEDIA (Grados 6-8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LITERATURA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ESCUELA SECUNDARIA (Grados 9-12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COMPOSICIÓN MUSICAL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ARTISTAS ESPECIALES (Todos los grados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FOTOGRAFÍA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ARTES VISUALES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noProof/>
        </w:rPr>
        <w:t>TÍTULO DEL TRABAJO___________________________________ DETALLES 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lang w:val="es-AR"/>
        </w:rPr>
        <w:t xml:space="preserve">Si se usa música de fondo en un </w:t>
      </w:r>
      <w:r w:rsidRPr="008A7551">
        <w:rPr>
          <w:rFonts w:ascii="Calibri" w:hAnsi="Calibri"/>
          <w:b/>
          <w:lang w:val="es-AR"/>
        </w:rPr>
        <w:t>baile/película</w:t>
      </w:r>
      <w:r w:rsidRPr="008A7551">
        <w:rPr>
          <w:rFonts w:ascii="Calibri" w:hAnsi="Calibri"/>
          <w:lang w:val="es-AR"/>
        </w:rPr>
        <w:t>, se debe realizar la cita correspondiente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Incluir número de palabras para </w:t>
      </w:r>
      <w:r w:rsidRPr="008A7551">
        <w:rPr>
          <w:rFonts w:ascii="Calibri" w:hAnsi="Calibri"/>
          <w:b/>
          <w:lang w:val="es-AR"/>
        </w:rPr>
        <w:t>literatura</w:t>
      </w:r>
      <w:r w:rsidRPr="008A7551">
        <w:rPr>
          <w:rFonts w:ascii="Calibri" w:hAnsi="Calibri"/>
          <w:lang w:val="es-AR"/>
        </w:rPr>
        <w:t>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Enumerar músico(s) o instrumentos para la </w:t>
      </w:r>
      <w:r w:rsidRPr="008A7551">
        <w:rPr>
          <w:rFonts w:ascii="Calibri" w:hAnsi="Calibri"/>
          <w:b/>
          <w:lang w:val="es-AR"/>
        </w:rPr>
        <w:t>música</w:t>
      </w:r>
      <w:r w:rsidRPr="008A7551">
        <w:rPr>
          <w:rFonts w:ascii="Calibri" w:hAnsi="Calibri"/>
          <w:lang w:val="es-AR"/>
        </w:rPr>
        <w:t>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Enumerar dimensiones para </w:t>
      </w:r>
      <w:r w:rsidRPr="008A7551">
        <w:rPr>
          <w:rFonts w:ascii="Calibri" w:hAnsi="Calibri"/>
          <w:b/>
          <w:lang w:val="es-AR"/>
        </w:rPr>
        <w:t>fotografía/artes visuales.</w:t>
      </w:r>
      <w:r w:rsidRPr="008A7551">
        <w:rPr>
          <w:rFonts w:ascii="Calibri" w:hAnsi="Calibri"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DECLARACIÓN DEL ARTISTA</w:t>
      </w:r>
      <w:r w:rsidRPr="008A7551">
        <w:rPr>
          <w:rFonts w:ascii="Calibri" w:hAnsi="Calibri"/>
          <w:lang w:val="es-AR"/>
        </w:rPr>
        <w:t xml:space="preserve"> (En 10 a 100 palabras, describe tu trabajo y cómo este se relaciona con el tema)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sectPr w:rsidR="008A7551" w:rsidRPr="008A7551">
      <w:headerReference w:type="default" r:id="rId9"/>
      <w:footerReference w:type="default" r:id="rId10"/>
      <w:pgSz w:w="12240" w:h="15840"/>
      <w:pgMar w:top="720" w:right="720" w:bottom="720" w:left="720" w:header="720" w:footer="1339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20FB" w:rsidRPr="008A7551" w:rsidRDefault="008120FB">
      <w:r w:rsidRPr="008A7551">
        <w:separator/>
      </w:r>
    </w:p>
  </w:endnote>
  <w:endnote w:type="continuationSeparator" w:id="0">
    <w:p w:rsidR="008120FB" w:rsidRPr="008A7551" w:rsidRDefault="008120FB">
      <w:r w:rsidRPr="008A7551"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7551" w:rsidRPr="008A7551" w:rsidRDefault="005E3D13">
    <w:pPr>
      <w:pStyle w:val="Footer"/>
      <w:tabs>
        <w:tab w:val="clear" w:pos="4320"/>
        <w:tab w:val="clear" w:pos="8640"/>
        <w:tab w:val="left" w:pos="6599"/>
      </w:tabs>
    </w:pPr>
    <w:r>
      <w:rPr>
        <w:noProof/>
        <w:snapToGrid/>
        <w:lang w:val="en-US" w:eastAsia="en-US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196850</wp:posOffset>
          </wp:positionV>
          <wp:extent cx="7771130" cy="1214755"/>
          <wp:effectExtent l="19050" t="0" r="127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87859"/>
                  <a:stretch>
                    <a:fillRect/>
                  </a:stretch>
                </pic:blipFill>
                <pic:spPr bwMode="auto">
                  <a:xfrm>
                    <a:off x="0" y="0"/>
                    <a:ext cx="7771130" cy="1214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A7551" w:rsidRPr="008A7551"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20FB" w:rsidRPr="008A7551" w:rsidRDefault="008120FB">
      <w:r w:rsidRPr="008A7551">
        <w:separator/>
      </w:r>
    </w:p>
  </w:footnote>
  <w:footnote w:type="continuationSeparator" w:id="0">
    <w:p w:rsidR="008120FB" w:rsidRPr="008A7551" w:rsidRDefault="008120FB">
      <w:r w:rsidRPr="008A7551"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FD" w:rsidRDefault="005E3D13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</w:rPr>
    </w:pPr>
    <w:r>
      <w:rPr>
        <w:noProof/>
        <w:snapToGrid/>
        <w:lang w:val="en-US" w:eastAsia="en-US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page">
            <wp:posOffset>-9525</wp:posOffset>
          </wp:positionH>
          <wp:positionV relativeFrom="paragraph">
            <wp:posOffset>257175</wp:posOffset>
          </wp:positionV>
          <wp:extent cx="7771130" cy="514350"/>
          <wp:effectExtent l="19050" t="0" r="1270" b="0"/>
          <wp:wrapNone/>
          <wp:docPr id="8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13040" b="80434"/>
                  <a:stretch>
                    <a:fillRect/>
                  </a:stretch>
                </pic:blipFill>
                <pic:spPr bwMode="auto">
                  <a:xfrm>
                    <a:off x="0" y="0"/>
                    <a:ext cx="7771130" cy="514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snapToGrid/>
        <w:lang w:val="en-US" w:eastAsia="en-US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2905125</wp:posOffset>
          </wp:positionH>
          <wp:positionV relativeFrom="paragraph">
            <wp:posOffset>-252095</wp:posOffset>
          </wp:positionV>
          <wp:extent cx="1028700" cy="513715"/>
          <wp:effectExtent l="19050" t="0" r="0" b="0"/>
          <wp:wrapSquare wrapText="bothSides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5137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8C43FD" w:rsidRDefault="008C43FD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</w:rPr>
    </w:pPr>
  </w:p>
  <w:p w:rsidR="008A7551" w:rsidRPr="008A7551" w:rsidRDefault="008A7551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C1C77"/>
    <w:multiLevelType w:val="multilevel"/>
    <w:tmpl w:val="82CC53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1">
    <w:nsid w:val="28045B58"/>
    <w:multiLevelType w:val="hybridMultilevel"/>
    <w:tmpl w:val="C1660332"/>
    <w:lvl w:ilvl="0" w:tplc="D38EA332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>
    <w:nsid w:val="2E86004E"/>
    <w:multiLevelType w:val="hybridMultilevel"/>
    <w:tmpl w:val="9C724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3F5C89"/>
    <w:multiLevelType w:val="hybridMultilevel"/>
    <w:tmpl w:val="51D6D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zY3MrQwsbA0NjO3MDJT0lEKTi0uzszPAykwrAUA6bM/nSwAAAA="/>
  </w:docVars>
  <w:rsids>
    <w:rsidRoot w:val="00D60333"/>
    <w:rsid w:val="00026162"/>
    <w:rsid w:val="00043939"/>
    <w:rsid w:val="00045C50"/>
    <w:rsid w:val="0004671C"/>
    <w:rsid w:val="000469A3"/>
    <w:rsid w:val="00047570"/>
    <w:rsid w:val="0006787C"/>
    <w:rsid w:val="00077090"/>
    <w:rsid w:val="000C42A8"/>
    <w:rsid w:val="000D3585"/>
    <w:rsid w:val="0015110C"/>
    <w:rsid w:val="00156A08"/>
    <w:rsid w:val="00163AE8"/>
    <w:rsid w:val="00173160"/>
    <w:rsid w:val="001A0ED4"/>
    <w:rsid w:val="001D5598"/>
    <w:rsid w:val="001D5C9B"/>
    <w:rsid w:val="001E5754"/>
    <w:rsid w:val="00212689"/>
    <w:rsid w:val="00226E9B"/>
    <w:rsid w:val="002273CA"/>
    <w:rsid w:val="00236DE2"/>
    <w:rsid w:val="002459C7"/>
    <w:rsid w:val="002746C8"/>
    <w:rsid w:val="00274C7F"/>
    <w:rsid w:val="00280F32"/>
    <w:rsid w:val="002B29B1"/>
    <w:rsid w:val="002D7A00"/>
    <w:rsid w:val="002F7092"/>
    <w:rsid w:val="00321E04"/>
    <w:rsid w:val="003251F3"/>
    <w:rsid w:val="00346185"/>
    <w:rsid w:val="00355251"/>
    <w:rsid w:val="00364A0A"/>
    <w:rsid w:val="00370B3C"/>
    <w:rsid w:val="00382366"/>
    <w:rsid w:val="00384B2D"/>
    <w:rsid w:val="003A4C9A"/>
    <w:rsid w:val="003C1C6E"/>
    <w:rsid w:val="003C3F37"/>
    <w:rsid w:val="003F659A"/>
    <w:rsid w:val="00435179"/>
    <w:rsid w:val="00461693"/>
    <w:rsid w:val="004947FE"/>
    <w:rsid w:val="004A0C67"/>
    <w:rsid w:val="0050717F"/>
    <w:rsid w:val="0051018E"/>
    <w:rsid w:val="00520514"/>
    <w:rsid w:val="0054472A"/>
    <w:rsid w:val="005856C2"/>
    <w:rsid w:val="005B1A33"/>
    <w:rsid w:val="005C2081"/>
    <w:rsid w:val="005D2AC6"/>
    <w:rsid w:val="005E3D13"/>
    <w:rsid w:val="00627F5C"/>
    <w:rsid w:val="0063257C"/>
    <w:rsid w:val="00662177"/>
    <w:rsid w:val="006B6706"/>
    <w:rsid w:val="00724112"/>
    <w:rsid w:val="007334BD"/>
    <w:rsid w:val="00752B99"/>
    <w:rsid w:val="0076000F"/>
    <w:rsid w:val="00767D20"/>
    <w:rsid w:val="00784CCB"/>
    <w:rsid w:val="007B3B44"/>
    <w:rsid w:val="007C0D31"/>
    <w:rsid w:val="007C5BF4"/>
    <w:rsid w:val="008120FB"/>
    <w:rsid w:val="0086232A"/>
    <w:rsid w:val="00864E06"/>
    <w:rsid w:val="008A4907"/>
    <w:rsid w:val="008A7551"/>
    <w:rsid w:val="008C43FD"/>
    <w:rsid w:val="008E493F"/>
    <w:rsid w:val="00967F63"/>
    <w:rsid w:val="00996800"/>
    <w:rsid w:val="009B418B"/>
    <w:rsid w:val="009C6013"/>
    <w:rsid w:val="009D28C7"/>
    <w:rsid w:val="009E717F"/>
    <w:rsid w:val="009F1C19"/>
    <w:rsid w:val="00A13DEC"/>
    <w:rsid w:val="00A72E21"/>
    <w:rsid w:val="00A762A0"/>
    <w:rsid w:val="00A8111B"/>
    <w:rsid w:val="00AC237E"/>
    <w:rsid w:val="00AC4194"/>
    <w:rsid w:val="00AC5606"/>
    <w:rsid w:val="00AD0F38"/>
    <w:rsid w:val="00AD7A98"/>
    <w:rsid w:val="00AF190C"/>
    <w:rsid w:val="00B21D91"/>
    <w:rsid w:val="00B26693"/>
    <w:rsid w:val="00B26706"/>
    <w:rsid w:val="00B27C85"/>
    <w:rsid w:val="00B472F5"/>
    <w:rsid w:val="00B608B6"/>
    <w:rsid w:val="00B6295E"/>
    <w:rsid w:val="00B76DC4"/>
    <w:rsid w:val="00BA67AA"/>
    <w:rsid w:val="00BA78E4"/>
    <w:rsid w:val="00BC16A9"/>
    <w:rsid w:val="00BC2449"/>
    <w:rsid w:val="00C05E53"/>
    <w:rsid w:val="00C350AD"/>
    <w:rsid w:val="00C4263B"/>
    <w:rsid w:val="00C43F80"/>
    <w:rsid w:val="00C923D2"/>
    <w:rsid w:val="00CD6655"/>
    <w:rsid w:val="00CF6E6A"/>
    <w:rsid w:val="00D06C65"/>
    <w:rsid w:val="00D408E8"/>
    <w:rsid w:val="00D5163F"/>
    <w:rsid w:val="00D60333"/>
    <w:rsid w:val="00D66558"/>
    <w:rsid w:val="00D8482C"/>
    <w:rsid w:val="00D90A6A"/>
    <w:rsid w:val="00D930C7"/>
    <w:rsid w:val="00DC4CA9"/>
    <w:rsid w:val="00E40466"/>
    <w:rsid w:val="00EC1DC4"/>
    <w:rsid w:val="00EC3EBD"/>
    <w:rsid w:val="00EC5177"/>
    <w:rsid w:val="00EF451F"/>
    <w:rsid w:val="00F16483"/>
    <w:rsid w:val="00F44A49"/>
    <w:rsid w:val="00F47201"/>
    <w:rsid w:val="00F60F57"/>
    <w:rsid w:val="00F934DB"/>
    <w:rsid w:val="00F93C98"/>
    <w:rsid w:val="00F97172"/>
    <w:rsid w:val="00FC7EC9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napToGrid w:val="0"/>
      <w:sz w:val="24"/>
      <w:szCs w:val="24"/>
      <w:lang w:val="es-ES" w:eastAsia="es-AR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tulo1Car">
    <w:name w:val="Título 1 Car"/>
    <w:uiPriority w:val="9"/>
    <w:locked/>
    <w:rPr>
      <w:rFonts w:ascii="Calibri" w:eastAsia="Times New Roman" w:hAnsi="Calibri"/>
      <w:b/>
      <w:kern w:val="32"/>
      <w:sz w:val="32"/>
    </w:rPr>
  </w:style>
  <w:style w:type="character" w:customStyle="1" w:styleId="Ttulo2Car">
    <w:name w:val="Título 2 Car"/>
    <w:uiPriority w:val="9"/>
    <w:semiHidden/>
    <w:locked/>
    <w:rPr>
      <w:rFonts w:ascii="Cambria" w:hAnsi="Cambria"/>
      <w:b/>
      <w:i/>
      <w:sz w:val="28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imes New Roman" w:hAnsi="Times New Roman"/>
      <w:sz w:val="18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eastAsia="Times New Roman" w:hAnsi="Arial" w:cs="Arial"/>
      <w:snapToGrid w:val="0"/>
      <w:color w:val="000000"/>
      <w:sz w:val="24"/>
      <w:szCs w:val="24"/>
      <w:lang w:eastAsia="es-AR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qFormat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</w:style>
  <w:style w:type="character" w:customStyle="1" w:styleId="SubtitleChar">
    <w:name w:val="Subtitle Char"/>
    <w:link w:val="Subtitle"/>
    <w:uiPriority w:val="11"/>
    <w:locked/>
    <w:rPr>
      <w:rFonts w:ascii="Cambria" w:hAnsi="Cambria"/>
    </w:rPr>
  </w:style>
  <w:style w:type="table" w:customStyle="1" w:styleId="LightGrid-Accent1">
    <w:name w:val="Light Grid Accent 1"/>
    <w:basedOn w:val="TableNormal"/>
    <w:uiPriority w:val="62"/>
    <w:rPr>
      <w:rFonts w:eastAsia="Times New Roman"/>
      <w:snapToGrid w:val="0"/>
      <w:sz w:val="22"/>
      <w:szCs w:val="22"/>
      <w:lang w:val="en-GB"/>
    </w:rPr>
    <w:tblPr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Pr>
      <w:rFonts w:ascii="Times New Roman" w:hAnsi="Times New Roman"/>
      <w:snapToGrid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Pr>
      <w:rFonts w:ascii="Calibri" w:eastAsia="Times New Roman" w:hAnsi="Calibri"/>
      <w:snapToGrid w:val="0"/>
      <w:sz w:val="22"/>
      <w:szCs w:val="22"/>
      <w:lang w:eastAsia="es-AR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  <w:style w:type="character" w:styleId="CommentReference">
    <w:name w:val="annotation reference"/>
    <w:uiPriority w:val="99"/>
    <w:semiHidden/>
    <w:unhideWhenUsed/>
    <w:rsid w:val="008C43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43F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C43FD"/>
    <w:rPr>
      <w:snapToGrid/>
      <w:lang w:val="es-ES" w:eastAsia="es-A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3F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C43FD"/>
    <w:rPr>
      <w:b/>
      <w:bCs/>
      <w:snapToGrid/>
      <w:lang w:val="es-ES" w:eastAsia="es-A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7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20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30F2C0-3443-4F36-BC9A-618F51DFE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888</Words>
  <Characters>10763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ational PTA</Company>
  <LinksUpToDate>false</LinksUpToDate>
  <CharactersWithSpaces>12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Var McCline</dc:creator>
  <cp:lastModifiedBy>JPS</cp:lastModifiedBy>
  <cp:revision>2</cp:revision>
  <cp:lastPrinted>2017-02-22T18:21:00Z</cp:lastPrinted>
  <dcterms:created xsi:type="dcterms:W3CDTF">2020-05-05T03:26:00Z</dcterms:created>
  <dcterms:modified xsi:type="dcterms:W3CDTF">2020-05-05T03:26:00Z</dcterms:modified>
</cp:coreProperties>
</file>